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4B8B20" w14:textId="00AE230C" w:rsidR="00B16C29" w:rsidRPr="003A5767" w:rsidRDefault="00B16C29" w:rsidP="00B16C29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b/>
          <w:bCs/>
        </w:rPr>
      </w:pPr>
      <w:bookmarkStart w:id="0" w:name="_Hlk128152837"/>
      <w:bookmarkEnd w:id="0"/>
      <w:r w:rsidRPr="00AB7BC8">
        <w:rPr>
          <w:rFonts w:asciiTheme="majorBidi" w:hAnsiTheme="majorBidi" w:cstheme="majorBidi"/>
          <w:b/>
          <w:bCs/>
        </w:rPr>
        <w:t xml:space="preserve">U N I T E </w:t>
      </w:r>
      <w:proofErr w:type="gramStart"/>
      <w:r w:rsidRPr="00AB7BC8">
        <w:rPr>
          <w:rFonts w:asciiTheme="majorBidi" w:hAnsiTheme="majorBidi" w:cstheme="majorBidi"/>
          <w:b/>
          <w:bCs/>
        </w:rPr>
        <w:t>D</w:t>
      </w:r>
      <w:r w:rsidR="00C422FB" w:rsidRPr="00AB7BC8">
        <w:rPr>
          <w:rFonts w:asciiTheme="majorBidi" w:hAnsiTheme="majorBidi" w:cstheme="majorBidi"/>
          <w:b/>
          <w:bCs/>
        </w:rPr>
        <w:t xml:space="preserve"> </w:t>
      </w:r>
      <w:r w:rsidRPr="00AB7BC8">
        <w:rPr>
          <w:rFonts w:asciiTheme="majorBidi" w:hAnsiTheme="majorBidi" w:cstheme="majorBidi"/>
          <w:b/>
          <w:bCs/>
        </w:rPr>
        <w:t xml:space="preserve"> N</w:t>
      </w:r>
      <w:proofErr w:type="gramEnd"/>
      <w:r w:rsidRPr="00AB7BC8">
        <w:rPr>
          <w:rFonts w:asciiTheme="majorBidi" w:hAnsiTheme="majorBidi" w:cstheme="majorBidi"/>
          <w:b/>
          <w:bCs/>
        </w:rPr>
        <w:t xml:space="preserve"> A T I O N S</w:t>
      </w:r>
      <w:r w:rsidR="003A5767" w:rsidRPr="00AB7BC8">
        <w:rPr>
          <w:rFonts w:asciiTheme="majorBidi" w:hAnsiTheme="majorBidi" w:cstheme="majorBidi"/>
          <w:b/>
          <w:bCs/>
        </w:rPr>
        <w:t xml:space="preserve">             </w:t>
      </w:r>
      <w:r w:rsidR="003A5767" w:rsidRPr="003A5767">
        <w:rPr>
          <w:rFonts w:asciiTheme="majorBidi" w:hAnsiTheme="majorBidi" w:cstheme="majorBidi"/>
          <w:b/>
          <w:bCs/>
          <w:noProof/>
          <w:lang w:val="fr-FR"/>
        </w:rPr>
        <w:drawing>
          <wp:inline distT="0" distB="0" distL="0" distR="0" wp14:anchorId="1C4E61B1" wp14:editId="0AB474F8">
            <wp:extent cx="548640" cy="457200"/>
            <wp:effectExtent l="0" t="0" r="3810" b="0"/>
            <wp:docPr id="150236107" name="Picture 2" descr="A black and white logo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36107" name="Picture 2" descr="A black and white logo&#10;&#10;Description automatically generated"/>
                    <pic:cNvPicPr>
                      <a:picLocks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415" t="-2763" r="-9415" b="-2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457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A5767" w:rsidRPr="00AB7BC8">
        <w:rPr>
          <w:rFonts w:asciiTheme="majorBidi" w:hAnsiTheme="majorBidi" w:cstheme="majorBidi"/>
          <w:b/>
          <w:bCs/>
        </w:rPr>
        <w:t xml:space="preserve">             </w:t>
      </w:r>
      <w:r w:rsidRPr="00AB7BC8">
        <w:rPr>
          <w:rFonts w:asciiTheme="majorBidi" w:hAnsiTheme="majorBidi" w:cstheme="majorBidi"/>
          <w:b/>
          <w:bCs/>
        </w:rPr>
        <w:t>N A T I O N S</w:t>
      </w:r>
      <w:r w:rsidR="00C422FB" w:rsidRPr="00AB7BC8">
        <w:rPr>
          <w:rFonts w:asciiTheme="majorBidi" w:hAnsiTheme="majorBidi" w:cstheme="majorBidi"/>
          <w:b/>
          <w:bCs/>
        </w:rPr>
        <w:t xml:space="preserve"> </w:t>
      </w:r>
      <w:r w:rsidRPr="00AB7BC8">
        <w:rPr>
          <w:rFonts w:asciiTheme="majorBidi" w:hAnsiTheme="majorBidi" w:cstheme="majorBidi"/>
          <w:b/>
          <w:bCs/>
        </w:rPr>
        <w:t xml:space="preserve"> U N I E S</w:t>
      </w:r>
    </w:p>
    <w:p w14:paraId="499EECE8" w14:textId="77777777" w:rsidR="003A5767" w:rsidRDefault="003A5767" w:rsidP="00B16C29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ajorBidi" w:hAnsiTheme="majorBidi" w:cstheme="majorBidi"/>
          <w:lang w:val="pt-PT"/>
        </w:rPr>
      </w:pPr>
    </w:p>
    <w:p w14:paraId="413FDB2B" w14:textId="77777777" w:rsidR="003A5767" w:rsidRDefault="0084753D" w:rsidP="0084753D">
      <w:pPr>
        <w:jc w:val="center"/>
        <w:rPr>
          <w:rFonts w:asciiTheme="majorBidi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b/>
          <w:bCs/>
          <w:sz w:val="24"/>
          <w:szCs w:val="24"/>
          <w:lang w:val="fr-FR"/>
        </w:rPr>
        <w:t>LE SECRÉTAIRE GÉNÉRAL</w:t>
      </w:r>
    </w:p>
    <w:p w14:paraId="28FBA322" w14:textId="70F34F8D" w:rsidR="0084753D" w:rsidRPr="003A5767" w:rsidRDefault="0084753D" w:rsidP="0084753D">
      <w:pPr>
        <w:jc w:val="center"/>
        <w:rPr>
          <w:rFonts w:asciiTheme="majorBidi" w:hAnsiTheme="majorBidi" w:cstheme="majorBidi"/>
          <w:b/>
          <w:bCs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b/>
          <w:bCs/>
          <w:sz w:val="24"/>
          <w:szCs w:val="24"/>
          <w:lang w:val="fr-FR"/>
        </w:rPr>
        <w:t>--</w:t>
      </w:r>
    </w:p>
    <w:p w14:paraId="58AE2B36" w14:textId="439BACFD" w:rsidR="0084753D" w:rsidRPr="003A5767" w:rsidRDefault="0084753D" w:rsidP="0084753D">
      <w:pPr>
        <w:jc w:val="center"/>
        <w:rPr>
          <w:rFonts w:asciiTheme="majorBidi" w:hAnsiTheme="majorBidi" w:cstheme="majorBidi"/>
          <w:b/>
          <w:bCs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b/>
          <w:bCs/>
          <w:sz w:val="24"/>
          <w:szCs w:val="24"/>
          <w:lang w:val="fr-FR"/>
        </w:rPr>
        <w:t xml:space="preserve">MESSAGE </w:t>
      </w:r>
      <w:r w:rsidR="00C422FB" w:rsidRPr="003A5767">
        <w:rPr>
          <w:rFonts w:asciiTheme="majorBidi" w:hAnsiTheme="majorBidi" w:cstheme="majorBidi"/>
          <w:b/>
          <w:bCs/>
          <w:sz w:val="24"/>
          <w:szCs w:val="24"/>
          <w:lang w:val="fr-FR"/>
        </w:rPr>
        <w:t xml:space="preserve">DIFFUSÉ </w:t>
      </w:r>
      <w:r w:rsidRPr="003A5767">
        <w:rPr>
          <w:rFonts w:asciiTheme="majorBidi" w:hAnsiTheme="majorBidi" w:cstheme="majorBidi"/>
          <w:b/>
          <w:bCs/>
          <w:sz w:val="24"/>
          <w:szCs w:val="24"/>
          <w:lang w:val="fr-FR"/>
        </w:rPr>
        <w:t>À L</w:t>
      </w:r>
      <w:r w:rsidR="003A5767">
        <w:rPr>
          <w:rFonts w:asciiTheme="majorBidi" w:hAnsiTheme="majorBidi" w:cstheme="majorBidi"/>
          <w:b/>
          <w:bCs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b/>
          <w:bCs/>
          <w:sz w:val="24"/>
          <w:szCs w:val="24"/>
          <w:lang w:val="fr-FR"/>
        </w:rPr>
        <w:t>OCCASION DE LA JOURNÉE DES NATIONS UNIES</w:t>
      </w:r>
    </w:p>
    <w:p w14:paraId="2CBCAAFB" w14:textId="77777777" w:rsidR="00472B96" w:rsidRPr="003A5767" w:rsidRDefault="00472B96" w:rsidP="0084753D">
      <w:pPr>
        <w:jc w:val="center"/>
        <w:rPr>
          <w:rFonts w:asciiTheme="majorBidi" w:hAnsiTheme="majorBidi" w:cstheme="majorBidi"/>
          <w:b/>
          <w:bCs/>
          <w:sz w:val="24"/>
          <w:szCs w:val="24"/>
          <w:lang w:val="fr-FR"/>
        </w:rPr>
      </w:pPr>
    </w:p>
    <w:p w14:paraId="5CF83C65" w14:textId="74B7933B" w:rsidR="0084753D" w:rsidRPr="003A5767" w:rsidRDefault="007F3F0E" w:rsidP="0084753D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lang w:val="fr-FR"/>
        </w:rPr>
      </w:pPr>
      <w:r w:rsidRPr="003A5767">
        <w:rPr>
          <w:rFonts w:asciiTheme="majorBidi" w:hAnsiTheme="majorBidi" w:cstheme="majorBidi"/>
          <w:b/>
          <w:bCs/>
          <w:sz w:val="24"/>
          <w:szCs w:val="24"/>
          <w:u w:val="single"/>
          <w:lang w:val="fr-FR"/>
        </w:rPr>
        <w:t xml:space="preserve">Le </w:t>
      </w:r>
      <w:r w:rsidR="0084753D" w:rsidRPr="003A5767">
        <w:rPr>
          <w:rFonts w:asciiTheme="majorBidi" w:hAnsiTheme="majorBidi" w:cstheme="majorBidi"/>
          <w:b/>
          <w:bCs/>
          <w:sz w:val="24"/>
          <w:szCs w:val="24"/>
          <w:u w:val="single"/>
          <w:lang w:val="fr-FR"/>
        </w:rPr>
        <w:t>24 octobre 2024</w:t>
      </w:r>
    </w:p>
    <w:p w14:paraId="3A31C708" w14:textId="77777777" w:rsidR="008C04E8" w:rsidRPr="003A5767" w:rsidRDefault="008C04E8" w:rsidP="00004CD8">
      <w:pPr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69E8BF64" w14:textId="77777777" w:rsidR="003A5767" w:rsidRDefault="008C04E8" w:rsidP="008C04E8">
      <w:pPr>
        <w:shd w:val="clear" w:color="auto" w:fill="FFFFFF"/>
        <w:spacing w:line="240" w:lineRule="auto"/>
        <w:contextualSpacing/>
        <w:rPr>
          <w:rFonts w:asciiTheme="majorBidi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t>L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>ONU a été créée par le monde, pour le monde.</w:t>
      </w:r>
    </w:p>
    <w:p w14:paraId="6FEF21D7" w14:textId="1DDAB1EE" w:rsidR="00D86837" w:rsidRPr="003A5767" w:rsidRDefault="00D86837" w:rsidP="008C04E8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15DCDF77" w14:textId="77777777" w:rsidR="003A5767" w:rsidRDefault="002E76F6" w:rsidP="00F16628">
      <w:pPr>
        <w:shd w:val="clear" w:color="auto" w:fill="FFFFFF"/>
        <w:spacing w:line="240" w:lineRule="auto"/>
        <w:contextualSpacing/>
        <w:rPr>
          <w:rFonts w:asciiTheme="majorBidi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Depuis 1945, </w:t>
      </w:r>
      <w:r w:rsidR="006459EB" w:rsidRPr="003A5767">
        <w:rPr>
          <w:rFonts w:asciiTheme="majorBidi" w:hAnsiTheme="majorBidi" w:cstheme="majorBidi"/>
          <w:sz w:val="24"/>
          <w:szCs w:val="24"/>
          <w:lang w:val="fr-FR"/>
        </w:rPr>
        <w:t>elle permet aux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 pays </w:t>
      </w:r>
      <w:r w:rsidR="006459EB" w:rsidRPr="003A5767">
        <w:rPr>
          <w:rFonts w:asciiTheme="majorBidi" w:hAnsiTheme="majorBidi" w:cstheme="majorBidi"/>
          <w:sz w:val="24"/>
          <w:szCs w:val="24"/>
          <w:lang w:val="fr-FR"/>
        </w:rPr>
        <w:t>de faire cause commune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 pour trouver des solutions mondiales à des problèmes mondiaux.</w:t>
      </w:r>
    </w:p>
    <w:p w14:paraId="3B16EA5A" w14:textId="2103478E" w:rsidR="00AD77F8" w:rsidRPr="003A5767" w:rsidRDefault="00AD77F8" w:rsidP="00F16628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1B941860" w14:textId="77777777" w:rsidR="003A5767" w:rsidRDefault="00AD77F8" w:rsidP="00AD77F8">
      <w:pPr>
        <w:shd w:val="clear" w:color="auto" w:fill="FFFFFF"/>
        <w:spacing w:line="240" w:lineRule="auto"/>
        <w:contextualSpacing/>
        <w:rPr>
          <w:rFonts w:asciiTheme="majorBidi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Des solutions </w:t>
      </w:r>
      <w:r w:rsidR="00AB75C2" w:rsidRPr="003A5767">
        <w:rPr>
          <w:rFonts w:asciiTheme="majorBidi" w:hAnsiTheme="majorBidi" w:cstheme="majorBidi"/>
          <w:sz w:val="24"/>
          <w:szCs w:val="24"/>
          <w:lang w:val="fr-FR"/>
        </w:rPr>
        <w:t xml:space="preserve">pour 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>apaise</w:t>
      </w:r>
      <w:r w:rsidR="00AB75C2" w:rsidRPr="003A5767">
        <w:rPr>
          <w:rFonts w:asciiTheme="majorBidi" w:hAnsiTheme="majorBidi" w:cstheme="majorBidi"/>
          <w:sz w:val="24"/>
          <w:szCs w:val="24"/>
          <w:lang w:val="fr-FR"/>
        </w:rPr>
        <w:t>r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 les tensions, jete</w:t>
      </w:r>
      <w:r w:rsidR="00AB75C2" w:rsidRPr="003A5767">
        <w:rPr>
          <w:rFonts w:asciiTheme="majorBidi" w:hAnsiTheme="majorBidi" w:cstheme="majorBidi"/>
          <w:sz w:val="24"/>
          <w:szCs w:val="24"/>
          <w:lang w:val="fr-FR"/>
        </w:rPr>
        <w:t>r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 des ponts et bâti</w:t>
      </w:r>
      <w:r w:rsidR="00AB75C2" w:rsidRPr="003A5767">
        <w:rPr>
          <w:rFonts w:asciiTheme="majorBidi" w:hAnsiTheme="majorBidi" w:cstheme="majorBidi"/>
          <w:sz w:val="24"/>
          <w:szCs w:val="24"/>
          <w:lang w:val="fr-FR"/>
        </w:rPr>
        <w:t>r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 la paix.</w:t>
      </w:r>
    </w:p>
    <w:p w14:paraId="3EA71A70" w14:textId="557599A4" w:rsidR="008E4E61" w:rsidRPr="003A5767" w:rsidRDefault="008E4E61" w:rsidP="008E4E61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5E3FA3D9" w14:textId="77777777" w:rsidR="003A5767" w:rsidRDefault="008E4E61" w:rsidP="008E4E61">
      <w:pPr>
        <w:shd w:val="clear" w:color="auto" w:fill="FFFFFF"/>
        <w:spacing w:line="240" w:lineRule="auto"/>
        <w:contextualSpacing/>
        <w:rPr>
          <w:rFonts w:asciiTheme="majorBidi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Des solutions </w:t>
      </w:r>
      <w:r w:rsidR="00AB1FFB" w:rsidRPr="003A5767">
        <w:rPr>
          <w:rFonts w:asciiTheme="majorBidi" w:hAnsiTheme="majorBidi" w:cstheme="majorBidi"/>
          <w:sz w:val="24"/>
          <w:szCs w:val="24"/>
          <w:lang w:val="fr-FR"/>
        </w:rPr>
        <w:t>pour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 éliminer la pauvreté, stimuler le développement durable et défendre les plus vulnérables.</w:t>
      </w:r>
    </w:p>
    <w:p w14:paraId="50958DDE" w14:textId="1B77CEA7" w:rsidR="002E76F6" w:rsidRPr="003A5767" w:rsidRDefault="002E76F6" w:rsidP="008E4E61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5219D42B" w14:textId="77777777" w:rsidR="003A5767" w:rsidRDefault="002E76F6" w:rsidP="008E4E61">
      <w:pPr>
        <w:shd w:val="clear" w:color="auto" w:fill="FFFFFF"/>
        <w:spacing w:line="240" w:lineRule="auto"/>
        <w:contextualSpacing/>
        <w:rPr>
          <w:rFonts w:asciiTheme="majorBidi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Des solutions </w:t>
      </w:r>
      <w:r w:rsidR="000A3528" w:rsidRPr="003A5767">
        <w:rPr>
          <w:rFonts w:asciiTheme="majorBidi" w:hAnsiTheme="majorBidi" w:cstheme="majorBidi"/>
          <w:sz w:val="24"/>
          <w:szCs w:val="24"/>
          <w:lang w:val="fr-FR"/>
        </w:rPr>
        <w:t xml:space="preserve">pour 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>apporte</w:t>
      </w:r>
      <w:r w:rsidR="000A3528" w:rsidRPr="003A5767">
        <w:rPr>
          <w:rFonts w:asciiTheme="majorBidi" w:hAnsiTheme="majorBidi" w:cstheme="majorBidi"/>
          <w:sz w:val="24"/>
          <w:szCs w:val="24"/>
          <w:lang w:val="fr-FR"/>
        </w:rPr>
        <w:t>r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 une aide vitale aux personnes aux prises avec des conflits, des violences, des difficultés économiques et des catastrophes climatiques.</w:t>
      </w:r>
    </w:p>
    <w:p w14:paraId="3870FEB3" w14:textId="4A7DAB1A" w:rsidR="008E4E61" w:rsidRPr="003A5767" w:rsidRDefault="008E4E61" w:rsidP="008E4E61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039521F4" w14:textId="77777777" w:rsidR="003A5767" w:rsidRDefault="008E4E61" w:rsidP="008E4E61">
      <w:pPr>
        <w:shd w:val="clear" w:color="auto" w:fill="FFFFFF"/>
        <w:spacing w:line="240" w:lineRule="auto"/>
        <w:contextualSpacing/>
        <w:rPr>
          <w:rFonts w:asciiTheme="majorBidi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Des solutions </w:t>
      </w:r>
      <w:r w:rsidR="00565B4B" w:rsidRPr="003A5767">
        <w:rPr>
          <w:rFonts w:asciiTheme="majorBidi" w:hAnsiTheme="majorBidi" w:cstheme="majorBidi"/>
          <w:sz w:val="24"/>
          <w:szCs w:val="24"/>
          <w:lang w:val="fr-FR"/>
        </w:rPr>
        <w:t>pour offrir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 les mêmes chances aux femmes et aux filles </w:t>
      </w:r>
      <w:r w:rsidR="00F13509" w:rsidRPr="003A5767">
        <w:rPr>
          <w:rFonts w:asciiTheme="majorBidi" w:hAnsiTheme="majorBidi" w:cstheme="majorBidi"/>
          <w:sz w:val="24"/>
          <w:szCs w:val="24"/>
          <w:lang w:val="fr-FR"/>
        </w:rPr>
        <w:t>et ainsi assure</w:t>
      </w:r>
      <w:r w:rsidR="00565B4B" w:rsidRPr="003A5767">
        <w:rPr>
          <w:rFonts w:asciiTheme="majorBidi" w:hAnsiTheme="majorBidi" w:cstheme="majorBidi"/>
          <w:sz w:val="24"/>
          <w:szCs w:val="24"/>
          <w:lang w:val="fr-FR"/>
        </w:rPr>
        <w:t>r</w:t>
      </w:r>
      <w:r w:rsidR="00F13509" w:rsidRPr="003A5767">
        <w:rPr>
          <w:rFonts w:asciiTheme="majorBidi" w:hAnsiTheme="majorBidi" w:cstheme="majorBidi"/>
          <w:sz w:val="24"/>
          <w:szCs w:val="24"/>
          <w:lang w:val="fr-FR"/>
        </w:rPr>
        <w:t xml:space="preserve"> l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égalité et </w:t>
      </w:r>
      <w:r w:rsidR="00F13509" w:rsidRPr="003A5767">
        <w:rPr>
          <w:rFonts w:asciiTheme="majorBidi" w:hAnsiTheme="majorBidi" w:cstheme="majorBidi"/>
          <w:sz w:val="24"/>
          <w:szCs w:val="24"/>
          <w:lang w:val="fr-FR"/>
        </w:rPr>
        <w:t>la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 justice.</w:t>
      </w:r>
    </w:p>
    <w:p w14:paraId="1823D9EE" w14:textId="43ED59A7" w:rsidR="008E4E61" w:rsidRPr="003A5767" w:rsidRDefault="008E4E61" w:rsidP="008E4E61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56B0947B" w14:textId="77777777" w:rsidR="003A5767" w:rsidRDefault="002E76F6" w:rsidP="006F0957">
      <w:pPr>
        <w:shd w:val="clear" w:color="auto" w:fill="FFFFFF"/>
        <w:spacing w:line="240" w:lineRule="auto"/>
        <w:contextualSpacing/>
        <w:rPr>
          <w:rFonts w:asciiTheme="majorBidi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Des solutions </w:t>
      </w:r>
      <w:r w:rsidR="00565B4B" w:rsidRPr="003A5767">
        <w:rPr>
          <w:rFonts w:asciiTheme="majorBidi" w:hAnsiTheme="majorBidi" w:cstheme="majorBidi"/>
          <w:sz w:val="24"/>
          <w:szCs w:val="24"/>
          <w:lang w:val="fr-FR"/>
        </w:rPr>
        <w:t>pour aborder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 des questions inimaginables en 1945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 :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 les changements climatiques, le numérique, l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>intelligence artificielle et l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>espace extra-atmosphérique.</w:t>
      </w:r>
    </w:p>
    <w:p w14:paraId="7D6661C9" w14:textId="0B444FA8" w:rsidR="00AB774A" w:rsidRPr="003A5767" w:rsidRDefault="00AB774A" w:rsidP="008E4E61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74F0B885" w14:textId="77777777" w:rsidR="003A5767" w:rsidRDefault="008D73B6" w:rsidP="00AB774A">
      <w:pPr>
        <w:shd w:val="clear" w:color="auto" w:fill="FFFFFF"/>
        <w:spacing w:line="240" w:lineRule="auto"/>
        <w:contextualSpacing/>
        <w:rPr>
          <w:rFonts w:asciiTheme="majorBidi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t>En septembre, l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>Assemblée générale a adopté le Pacte pour l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>avenir, le Pacte numérique mondial et la Déclaration sur les générations futures.</w:t>
      </w:r>
    </w:p>
    <w:p w14:paraId="493F1521" w14:textId="4F3D1237" w:rsidR="008D73B6" w:rsidRPr="003A5767" w:rsidRDefault="008D73B6" w:rsidP="00AB774A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2940F9B4" w14:textId="77777777" w:rsidR="003A5767" w:rsidRDefault="009D152B" w:rsidP="00AB774A">
      <w:pPr>
        <w:shd w:val="clear" w:color="auto" w:fill="FFFFFF"/>
        <w:spacing w:line="240" w:lineRule="auto"/>
        <w:contextualSpacing/>
        <w:rPr>
          <w:rFonts w:asciiTheme="majorBidi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t>Grâce à</w:t>
      </w:r>
      <w:r w:rsidR="008D73B6" w:rsidRPr="003A5767">
        <w:rPr>
          <w:rFonts w:asciiTheme="majorBidi" w:hAnsiTheme="majorBidi" w:cstheme="majorBidi"/>
          <w:sz w:val="24"/>
          <w:szCs w:val="24"/>
          <w:lang w:val="fr-FR"/>
        </w:rPr>
        <w:t xml:space="preserve"> ces accords historiques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>, le système des Nations Unies pourra s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adapter, se réformer et se </w:t>
      </w:r>
      <w:r w:rsidR="00812738" w:rsidRPr="003A5767">
        <w:rPr>
          <w:rFonts w:asciiTheme="majorBidi" w:hAnsiTheme="majorBidi" w:cstheme="majorBidi"/>
          <w:sz w:val="24"/>
          <w:szCs w:val="24"/>
          <w:lang w:val="fr-FR"/>
        </w:rPr>
        <w:t>rajeunir</w:t>
      </w:r>
      <w:r w:rsidR="00A06EC5" w:rsidRPr="003A5767">
        <w:rPr>
          <w:rFonts w:asciiTheme="majorBidi" w:hAnsiTheme="majorBidi" w:cstheme="majorBidi"/>
          <w:sz w:val="24"/>
          <w:szCs w:val="24"/>
          <w:lang w:val="fr-FR"/>
        </w:rPr>
        <w:t>,</w:t>
      </w:r>
      <w:r w:rsidR="00307AB6" w:rsidRPr="003A5767">
        <w:rPr>
          <w:rFonts w:asciiTheme="majorBidi" w:hAnsiTheme="majorBidi" w:cstheme="majorBidi"/>
          <w:sz w:val="24"/>
          <w:szCs w:val="24"/>
          <w:lang w:val="fr-FR"/>
        </w:rPr>
        <w:t xml:space="preserve"> rester </w:t>
      </w:r>
      <w:r w:rsidR="008D73B6" w:rsidRPr="003A5767">
        <w:rPr>
          <w:rFonts w:asciiTheme="majorBidi" w:hAnsiTheme="majorBidi" w:cstheme="majorBidi"/>
          <w:sz w:val="24"/>
          <w:szCs w:val="24"/>
          <w:lang w:val="fr-FR"/>
        </w:rPr>
        <w:t xml:space="preserve">en phase avec les évolutions et les enjeux du monde qui nous entoure et apporter des solutions pour </w:t>
      </w:r>
      <w:r w:rsidR="00C273C0" w:rsidRPr="003A5767">
        <w:rPr>
          <w:rFonts w:asciiTheme="majorBidi" w:hAnsiTheme="majorBidi" w:cstheme="majorBidi"/>
          <w:sz w:val="24"/>
          <w:szCs w:val="24"/>
          <w:lang w:val="fr-FR"/>
        </w:rPr>
        <w:t xml:space="preserve">toutes et </w:t>
      </w:r>
      <w:r w:rsidR="008D73B6" w:rsidRPr="003A5767">
        <w:rPr>
          <w:rFonts w:asciiTheme="majorBidi" w:hAnsiTheme="majorBidi" w:cstheme="majorBidi"/>
          <w:sz w:val="24"/>
          <w:szCs w:val="24"/>
          <w:lang w:val="fr-FR"/>
        </w:rPr>
        <w:t>tous.</w:t>
      </w:r>
    </w:p>
    <w:p w14:paraId="531046BB" w14:textId="51E3BFC6" w:rsidR="00AB774A" w:rsidRPr="003A5767" w:rsidRDefault="00AB774A" w:rsidP="008E4E61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03C93BD8" w14:textId="77777777" w:rsidR="003A5767" w:rsidRDefault="002037A2" w:rsidP="008E4E61">
      <w:pPr>
        <w:shd w:val="clear" w:color="auto" w:fill="FFFFFF"/>
        <w:spacing w:line="240" w:lineRule="auto"/>
        <w:contextualSpacing/>
        <w:rPr>
          <w:rFonts w:asciiTheme="majorBidi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t>Notre</w:t>
      </w:r>
      <w:r w:rsidR="00AB774A" w:rsidRPr="003A5767">
        <w:rPr>
          <w:rFonts w:asciiTheme="majorBidi" w:hAnsiTheme="majorBidi" w:cstheme="majorBidi"/>
          <w:sz w:val="24"/>
          <w:szCs w:val="24"/>
          <w:lang w:val="fr-FR"/>
        </w:rPr>
        <w:t xml:space="preserve"> action </w:t>
      </w:r>
      <w:r w:rsidR="005D5025" w:rsidRPr="003A5767">
        <w:rPr>
          <w:rFonts w:asciiTheme="majorBidi" w:hAnsiTheme="majorBidi" w:cstheme="majorBidi"/>
          <w:sz w:val="24"/>
          <w:szCs w:val="24"/>
          <w:lang w:val="fr-FR"/>
        </w:rPr>
        <w:t>restera</w:t>
      </w:r>
      <w:r w:rsidR="00AB774A" w:rsidRPr="003A5767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cependant </w:t>
      </w:r>
      <w:r w:rsidR="00AB774A" w:rsidRPr="003A5767">
        <w:rPr>
          <w:rFonts w:asciiTheme="majorBidi" w:hAnsiTheme="majorBidi" w:cstheme="majorBidi"/>
          <w:sz w:val="24"/>
          <w:szCs w:val="24"/>
          <w:lang w:val="fr-FR"/>
        </w:rPr>
        <w:t xml:space="preserve">ancrée dans les valeurs et les principes intemporels de la Charte des Nations Unies et du droit international, </w:t>
      </w:r>
      <w:r w:rsidR="00D07EFD" w:rsidRPr="003A5767">
        <w:rPr>
          <w:rFonts w:asciiTheme="majorBidi" w:hAnsiTheme="majorBidi" w:cstheme="majorBidi"/>
          <w:sz w:val="24"/>
          <w:szCs w:val="24"/>
          <w:lang w:val="fr-FR"/>
        </w:rPr>
        <w:t>et</w:t>
      </w:r>
      <w:r w:rsidR="00AB774A" w:rsidRPr="003A5767">
        <w:rPr>
          <w:rFonts w:asciiTheme="majorBidi" w:hAnsiTheme="majorBidi" w:cstheme="majorBidi"/>
          <w:sz w:val="24"/>
          <w:szCs w:val="24"/>
          <w:lang w:val="fr-FR"/>
        </w:rPr>
        <w:t xml:space="preserve"> dans la dignité et les droits humains de chaque personne.</w:t>
      </w:r>
    </w:p>
    <w:p w14:paraId="033E6C51" w14:textId="3CB84203" w:rsidR="000C6D94" w:rsidRPr="003A5767" w:rsidRDefault="000C6D94" w:rsidP="008E4E61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3917BBEC" w14:textId="77777777" w:rsidR="003A5767" w:rsidRDefault="002E76F6" w:rsidP="002E76F6">
      <w:pPr>
        <w:shd w:val="clear" w:color="auto" w:fill="FFFFFF"/>
        <w:spacing w:line="240" w:lineRule="auto"/>
        <w:contextualSpacing/>
        <w:rPr>
          <w:rFonts w:asciiTheme="majorBidi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t>Dans notre monde en proie à la tourmente, l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>espoir ne suffit pas.</w:t>
      </w:r>
    </w:p>
    <w:p w14:paraId="57EBE2C6" w14:textId="5A097D46" w:rsidR="002E76F6" w:rsidRPr="003A5767" w:rsidRDefault="002E76F6" w:rsidP="002E76F6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02F47665" w14:textId="77777777" w:rsidR="003A5767" w:rsidRDefault="002E76F6" w:rsidP="002E76F6">
      <w:pPr>
        <w:shd w:val="clear" w:color="auto" w:fill="FFFFFF"/>
        <w:spacing w:line="240" w:lineRule="auto"/>
        <w:contextualSpacing/>
        <w:rPr>
          <w:rFonts w:asciiTheme="majorBidi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t>L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espoir </w:t>
      </w:r>
      <w:r w:rsidR="00C03D5F" w:rsidRPr="003A5767">
        <w:rPr>
          <w:rFonts w:asciiTheme="majorBidi" w:hAnsiTheme="majorBidi" w:cstheme="majorBidi"/>
          <w:sz w:val="24"/>
          <w:szCs w:val="24"/>
          <w:lang w:val="fr-FR"/>
        </w:rPr>
        <w:t>passe par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 des mesures fermes et des solutions multilatérales en faveur de la paix, d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>une prospérité partagée et d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>une planète florissante.</w:t>
      </w:r>
    </w:p>
    <w:p w14:paraId="16A4F001" w14:textId="5E91303D" w:rsidR="002E76F6" w:rsidRPr="003A5767" w:rsidRDefault="002E76F6" w:rsidP="002E76F6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6DC33EA1" w14:textId="77777777" w:rsidR="003A5767" w:rsidRDefault="002E76F6" w:rsidP="002E76F6">
      <w:pPr>
        <w:shd w:val="clear" w:color="auto" w:fill="FFFFFF"/>
        <w:spacing w:line="240" w:lineRule="auto"/>
        <w:contextualSpacing/>
        <w:rPr>
          <w:rFonts w:asciiTheme="majorBidi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t>L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espoir </w:t>
      </w:r>
      <w:r w:rsidR="00C03D5F" w:rsidRPr="003A5767">
        <w:rPr>
          <w:rFonts w:asciiTheme="majorBidi" w:hAnsiTheme="majorBidi" w:cstheme="majorBidi"/>
          <w:sz w:val="24"/>
          <w:szCs w:val="24"/>
          <w:lang w:val="fr-FR"/>
        </w:rPr>
        <w:t>passe par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 une coopération entre tous les pays.</w:t>
      </w:r>
    </w:p>
    <w:p w14:paraId="746AC704" w14:textId="776EB92F" w:rsidR="00D148C2" w:rsidRPr="003A5767" w:rsidRDefault="00D148C2" w:rsidP="002E76F6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0BF4CE67" w14:textId="77777777" w:rsidR="003A5767" w:rsidRDefault="002E76F6" w:rsidP="002E76F6">
      <w:pPr>
        <w:shd w:val="clear" w:color="auto" w:fill="FFFFFF"/>
        <w:spacing w:line="240" w:lineRule="auto"/>
        <w:contextualSpacing/>
        <w:rPr>
          <w:rFonts w:asciiTheme="majorBidi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t>L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espoir </w:t>
      </w:r>
      <w:r w:rsidR="00C03D5F" w:rsidRPr="003A5767">
        <w:rPr>
          <w:rFonts w:asciiTheme="majorBidi" w:hAnsiTheme="majorBidi" w:cstheme="majorBidi"/>
          <w:sz w:val="24"/>
          <w:szCs w:val="24"/>
          <w:lang w:val="fr-FR"/>
        </w:rPr>
        <w:t>passe par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 l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>ONU.</w:t>
      </w:r>
    </w:p>
    <w:p w14:paraId="26ED310B" w14:textId="76468F4F" w:rsidR="00C1796D" w:rsidRPr="003A5767" w:rsidRDefault="00C1796D" w:rsidP="008E4E61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747F323C" w14:textId="0456B6ED" w:rsidR="0061660A" w:rsidRPr="003A5767" w:rsidRDefault="00F16628" w:rsidP="00B16C29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lastRenderedPageBreak/>
        <w:t>À l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>occasion de la Journée des Nations Unies, je demande à tous les pays d</w:t>
      </w:r>
      <w:r w:rsidR="003A5767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>entretenir cette flamme qui guide le monde, et</w:t>
      </w:r>
      <w:r w:rsidR="003218FA" w:rsidRPr="003A5767">
        <w:rPr>
          <w:rFonts w:asciiTheme="majorBidi" w:hAnsiTheme="majorBidi" w:cstheme="majorBidi"/>
          <w:sz w:val="24"/>
          <w:szCs w:val="24"/>
          <w:lang w:val="fr-FR"/>
        </w:rPr>
        <w:t xml:space="preserve"> de défendre</w:t>
      </w:r>
      <w:r w:rsidRPr="003A5767">
        <w:rPr>
          <w:rFonts w:asciiTheme="majorBidi" w:hAnsiTheme="majorBidi" w:cstheme="majorBidi"/>
          <w:sz w:val="24"/>
          <w:szCs w:val="24"/>
          <w:lang w:val="fr-FR"/>
        </w:rPr>
        <w:t xml:space="preserve"> ses idéaux.</w:t>
      </w:r>
    </w:p>
    <w:p w14:paraId="4EB70D53" w14:textId="77777777" w:rsidR="00B16C29" w:rsidRPr="003A5767" w:rsidRDefault="00B16C29" w:rsidP="00B16C29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5F8707C9" w14:textId="77777777" w:rsidR="00D46B44" w:rsidRPr="003A5767" w:rsidRDefault="00D46B44" w:rsidP="00D46B44">
      <w:pPr>
        <w:shd w:val="clear" w:color="auto" w:fill="FFFFFF"/>
        <w:spacing w:line="240" w:lineRule="auto"/>
        <w:contextualSpacing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3A5767">
        <w:rPr>
          <w:rFonts w:asciiTheme="majorBidi" w:hAnsiTheme="majorBidi" w:cstheme="majorBidi"/>
          <w:sz w:val="24"/>
          <w:szCs w:val="24"/>
          <w:lang w:val="fr-FR"/>
        </w:rPr>
        <w:t>***</w:t>
      </w:r>
    </w:p>
    <w:sectPr w:rsidR="00D46B44" w:rsidRPr="003A5767" w:rsidSect="00B16C29">
      <w:footerReference w:type="default" r:id="rId11"/>
      <w:pgSz w:w="12240" w:h="15840"/>
      <w:pgMar w:top="630" w:right="1440" w:bottom="90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7D1940" w14:textId="77777777" w:rsidR="005D5F6D" w:rsidRDefault="005D5F6D" w:rsidP="00DA3D4D">
      <w:pPr>
        <w:spacing w:line="240" w:lineRule="auto"/>
      </w:pPr>
      <w:r>
        <w:separator/>
      </w:r>
    </w:p>
  </w:endnote>
  <w:endnote w:type="continuationSeparator" w:id="0">
    <w:p w14:paraId="259A60D8" w14:textId="77777777" w:rsidR="005D5F6D" w:rsidRDefault="005D5F6D" w:rsidP="00DA3D4D">
      <w:pPr>
        <w:spacing w:line="240" w:lineRule="auto"/>
      </w:pPr>
      <w:r>
        <w:continuationSeparator/>
      </w:r>
    </w:p>
  </w:endnote>
  <w:endnote w:type="continuationNotice" w:id="1">
    <w:p w14:paraId="4F3368A6" w14:textId="77777777" w:rsidR="005D5F6D" w:rsidRDefault="005D5F6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A13F19" w14:textId="77777777" w:rsidR="00472B96" w:rsidRPr="00472B96" w:rsidRDefault="00472B96" w:rsidP="00472B96">
    <w:pPr>
      <w:pStyle w:val="Pieddepage"/>
      <w:jc w:val="center"/>
      <w:rPr>
        <w:rFonts w:asciiTheme="majorBidi" w:hAnsiTheme="majorBidi" w:cstheme="majorBidi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2CFCED" w14:textId="77777777" w:rsidR="005D5F6D" w:rsidRDefault="005D5F6D" w:rsidP="00DA3D4D">
      <w:pPr>
        <w:spacing w:line="240" w:lineRule="auto"/>
      </w:pPr>
      <w:r>
        <w:separator/>
      </w:r>
    </w:p>
  </w:footnote>
  <w:footnote w:type="continuationSeparator" w:id="0">
    <w:p w14:paraId="7F37242C" w14:textId="77777777" w:rsidR="005D5F6D" w:rsidRDefault="005D5F6D" w:rsidP="00DA3D4D">
      <w:pPr>
        <w:spacing w:line="240" w:lineRule="auto"/>
      </w:pPr>
      <w:r>
        <w:continuationSeparator/>
      </w:r>
    </w:p>
  </w:footnote>
  <w:footnote w:type="continuationNotice" w:id="1">
    <w:p w14:paraId="4E4277F1" w14:textId="77777777" w:rsidR="005D5F6D" w:rsidRDefault="005D5F6D">
      <w:pPr>
        <w:spacing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Formatting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DUzN7A0NzQyMLdU0lEKTi0uzszPAykwrAUAUf3rDywAAAA="/>
  </w:docVars>
  <w:rsids>
    <w:rsidRoot w:val="00103ABC"/>
    <w:rsid w:val="00004CD8"/>
    <w:rsid w:val="00005681"/>
    <w:rsid w:val="00012D62"/>
    <w:rsid w:val="00013453"/>
    <w:rsid w:val="000138F9"/>
    <w:rsid w:val="00014255"/>
    <w:rsid w:val="00016079"/>
    <w:rsid w:val="00023FD0"/>
    <w:rsid w:val="000322C3"/>
    <w:rsid w:val="00035F1B"/>
    <w:rsid w:val="000368E4"/>
    <w:rsid w:val="000369B2"/>
    <w:rsid w:val="000414D0"/>
    <w:rsid w:val="000431B4"/>
    <w:rsid w:val="0005192D"/>
    <w:rsid w:val="00061562"/>
    <w:rsid w:val="00065E03"/>
    <w:rsid w:val="00067F26"/>
    <w:rsid w:val="00073B22"/>
    <w:rsid w:val="00073C52"/>
    <w:rsid w:val="00081351"/>
    <w:rsid w:val="00095E45"/>
    <w:rsid w:val="00096169"/>
    <w:rsid w:val="00097074"/>
    <w:rsid w:val="000A3465"/>
    <w:rsid w:val="000A3528"/>
    <w:rsid w:val="000A51B9"/>
    <w:rsid w:val="000C6929"/>
    <w:rsid w:val="000C6D94"/>
    <w:rsid w:val="000D4932"/>
    <w:rsid w:val="000D6902"/>
    <w:rsid w:val="000D7B1D"/>
    <w:rsid w:val="00100ACE"/>
    <w:rsid w:val="00102186"/>
    <w:rsid w:val="00102DE0"/>
    <w:rsid w:val="00103ABC"/>
    <w:rsid w:val="00107E69"/>
    <w:rsid w:val="00113BE2"/>
    <w:rsid w:val="001224B8"/>
    <w:rsid w:val="001277C2"/>
    <w:rsid w:val="00127D91"/>
    <w:rsid w:val="00130A78"/>
    <w:rsid w:val="00132784"/>
    <w:rsid w:val="0014117F"/>
    <w:rsid w:val="00142670"/>
    <w:rsid w:val="0014274D"/>
    <w:rsid w:val="00142B01"/>
    <w:rsid w:val="001461D2"/>
    <w:rsid w:val="00147ED0"/>
    <w:rsid w:val="0015766A"/>
    <w:rsid w:val="00162970"/>
    <w:rsid w:val="00183DC6"/>
    <w:rsid w:val="001B73EA"/>
    <w:rsid w:val="001C05FA"/>
    <w:rsid w:val="001C5442"/>
    <w:rsid w:val="001D009D"/>
    <w:rsid w:val="001D11E1"/>
    <w:rsid w:val="001E1BA8"/>
    <w:rsid w:val="001F207D"/>
    <w:rsid w:val="001F70AA"/>
    <w:rsid w:val="00200634"/>
    <w:rsid w:val="00200F7B"/>
    <w:rsid w:val="00201516"/>
    <w:rsid w:val="00201DDD"/>
    <w:rsid w:val="00202C81"/>
    <w:rsid w:val="002037A2"/>
    <w:rsid w:val="00207D67"/>
    <w:rsid w:val="00215ED0"/>
    <w:rsid w:val="00221F2D"/>
    <w:rsid w:val="00222F69"/>
    <w:rsid w:val="002251EB"/>
    <w:rsid w:val="002255BF"/>
    <w:rsid w:val="00225CCB"/>
    <w:rsid w:val="0023244B"/>
    <w:rsid w:val="00244E90"/>
    <w:rsid w:val="002534FC"/>
    <w:rsid w:val="00253590"/>
    <w:rsid w:val="00254389"/>
    <w:rsid w:val="0025604B"/>
    <w:rsid w:val="00260060"/>
    <w:rsid w:val="00266376"/>
    <w:rsid w:val="00267B7F"/>
    <w:rsid w:val="00271B6C"/>
    <w:rsid w:val="00275EA0"/>
    <w:rsid w:val="00280A51"/>
    <w:rsid w:val="00280B09"/>
    <w:rsid w:val="00281DFC"/>
    <w:rsid w:val="00282096"/>
    <w:rsid w:val="00282134"/>
    <w:rsid w:val="00282F6A"/>
    <w:rsid w:val="00287B08"/>
    <w:rsid w:val="00296D67"/>
    <w:rsid w:val="002A1D92"/>
    <w:rsid w:val="002A3188"/>
    <w:rsid w:val="002A36F0"/>
    <w:rsid w:val="002A77A1"/>
    <w:rsid w:val="002A7A6E"/>
    <w:rsid w:val="002B2AF1"/>
    <w:rsid w:val="002B57AA"/>
    <w:rsid w:val="002D0747"/>
    <w:rsid w:val="002D1748"/>
    <w:rsid w:val="002D516B"/>
    <w:rsid w:val="002E0959"/>
    <w:rsid w:val="002E76F6"/>
    <w:rsid w:val="002E7D19"/>
    <w:rsid w:val="0030659D"/>
    <w:rsid w:val="00307AB6"/>
    <w:rsid w:val="00310AF8"/>
    <w:rsid w:val="003218FA"/>
    <w:rsid w:val="00323C88"/>
    <w:rsid w:val="003253A5"/>
    <w:rsid w:val="0033411A"/>
    <w:rsid w:val="003377F4"/>
    <w:rsid w:val="00340B76"/>
    <w:rsid w:val="003504ED"/>
    <w:rsid w:val="00350DAF"/>
    <w:rsid w:val="00351F41"/>
    <w:rsid w:val="00353481"/>
    <w:rsid w:val="00355002"/>
    <w:rsid w:val="00356BB1"/>
    <w:rsid w:val="00364ECF"/>
    <w:rsid w:val="00366FD0"/>
    <w:rsid w:val="0039297F"/>
    <w:rsid w:val="00395E4C"/>
    <w:rsid w:val="00396419"/>
    <w:rsid w:val="003A5767"/>
    <w:rsid w:val="003B2AF5"/>
    <w:rsid w:val="003B50B3"/>
    <w:rsid w:val="003C09E8"/>
    <w:rsid w:val="003D45ED"/>
    <w:rsid w:val="003E1552"/>
    <w:rsid w:val="003E1A47"/>
    <w:rsid w:val="003E49BB"/>
    <w:rsid w:val="003E4B2D"/>
    <w:rsid w:val="003E7EAC"/>
    <w:rsid w:val="003F0722"/>
    <w:rsid w:val="003F14E8"/>
    <w:rsid w:val="003F7E5D"/>
    <w:rsid w:val="00406F84"/>
    <w:rsid w:val="0042489A"/>
    <w:rsid w:val="00437D6A"/>
    <w:rsid w:val="00446356"/>
    <w:rsid w:val="004476BB"/>
    <w:rsid w:val="004514CF"/>
    <w:rsid w:val="00472B96"/>
    <w:rsid w:val="004748BF"/>
    <w:rsid w:val="00482E28"/>
    <w:rsid w:val="004A6C50"/>
    <w:rsid w:val="004A7EFA"/>
    <w:rsid w:val="004B7C76"/>
    <w:rsid w:val="004C61D7"/>
    <w:rsid w:val="004C6F72"/>
    <w:rsid w:val="004D2CBC"/>
    <w:rsid w:val="004D5D3F"/>
    <w:rsid w:val="004E2210"/>
    <w:rsid w:val="004E264A"/>
    <w:rsid w:val="004F3138"/>
    <w:rsid w:val="004F5488"/>
    <w:rsid w:val="004F62AE"/>
    <w:rsid w:val="00500112"/>
    <w:rsid w:val="00516638"/>
    <w:rsid w:val="00531070"/>
    <w:rsid w:val="005363B4"/>
    <w:rsid w:val="005439B2"/>
    <w:rsid w:val="00543EB8"/>
    <w:rsid w:val="005453B1"/>
    <w:rsid w:val="00552117"/>
    <w:rsid w:val="005555D1"/>
    <w:rsid w:val="00556653"/>
    <w:rsid w:val="005567BF"/>
    <w:rsid w:val="005615A7"/>
    <w:rsid w:val="00561D6B"/>
    <w:rsid w:val="00563827"/>
    <w:rsid w:val="00565B4B"/>
    <w:rsid w:val="00572F30"/>
    <w:rsid w:val="00576DD1"/>
    <w:rsid w:val="00582369"/>
    <w:rsid w:val="00583B63"/>
    <w:rsid w:val="00584D2C"/>
    <w:rsid w:val="005A6440"/>
    <w:rsid w:val="005A69AD"/>
    <w:rsid w:val="005A7F38"/>
    <w:rsid w:val="005B011C"/>
    <w:rsid w:val="005B373D"/>
    <w:rsid w:val="005B61FB"/>
    <w:rsid w:val="005C3B2E"/>
    <w:rsid w:val="005C44ED"/>
    <w:rsid w:val="005D11B1"/>
    <w:rsid w:val="005D1F63"/>
    <w:rsid w:val="005D4C0E"/>
    <w:rsid w:val="005D5025"/>
    <w:rsid w:val="005D5457"/>
    <w:rsid w:val="005D5F6D"/>
    <w:rsid w:val="005D6F96"/>
    <w:rsid w:val="005D7826"/>
    <w:rsid w:val="005E1EE6"/>
    <w:rsid w:val="005E41DA"/>
    <w:rsid w:val="005F6CB3"/>
    <w:rsid w:val="00602F2F"/>
    <w:rsid w:val="0060427D"/>
    <w:rsid w:val="0061313E"/>
    <w:rsid w:val="0061660A"/>
    <w:rsid w:val="00620C23"/>
    <w:rsid w:val="00623F14"/>
    <w:rsid w:val="0062420F"/>
    <w:rsid w:val="00632CA6"/>
    <w:rsid w:val="00640321"/>
    <w:rsid w:val="00641367"/>
    <w:rsid w:val="006459EB"/>
    <w:rsid w:val="00645F67"/>
    <w:rsid w:val="00651232"/>
    <w:rsid w:val="00652D48"/>
    <w:rsid w:val="0066444D"/>
    <w:rsid w:val="00665FE3"/>
    <w:rsid w:val="0067167D"/>
    <w:rsid w:val="00683154"/>
    <w:rsid w:val="00692F93"/>
    <w:rsid w:val="006A23F4"/>
    <w:rsid w:val="006A268E"/>
    <w:rsid w:val="006A62BE"/>
    <w:rsid w:val="006C275E"/>
    <w:rsid w:val="006C5AE5"/>
    <w:rsid w:val="006C5CA9"/>
    <w:rsid w:val="006D3774"/>
    <w:rsid w:val="006D5FE6"/>
    <w:rsid w:val="006E2808"/>
    <w:rsid w:val="006F0957"/>
    <w:rsid w:val="006F2E7C"/>
    <w:rsid w:val="00700F95"/>
    <w:rsid w:val="00701479"/>
    <w:rsid w:val="0071223F"/>
    <w:rsid w:val="0071301D"/>
    <w:rsid w:val="007223EA"/>
    <w:rsid w:val="00722A08"/>
    <w:rsid w:val="00722C98"/>
    <w:rsid w:val="00723BB0"/>
    <w:rsid w:val="007245D7"/>
    <w:rsid w:val="007279F4"/>
    <w:rsid w:val="0073143E"/>
    <w:rsid w:val="007316B7"/>
    <w:rsid w:val="0073738B"/>
    <w:rsid w:val="00747FFB"/>
    <w:rsid w:val="007524E1"/>
    <w:rsid w:val="00752DAD"/>
    <w:rsid w:val="007544F5"/>
    <w:rsid w:val="007549D7"/>
    <w:rsid w:val="00755E83"/>
    <w:rsid w:val="00757737"/>
    <w:rsid w:val="00761378"/>
    <w:rsid w:val="00762BBD"/>
    <w:rsid w:val="0076339E"/>
    <w:rsid w:val="0076699D"/>
    <w:rsid w:val="00770B50"/>
    <w:rsid w:val="00776E68"/>
    <w:rsid w:val="00780036"/>
    <w:rsid w:val="007827D3"/>
    <w:rsid w:val="00782C41"/>
    <w:rsid w:val="007832AB"/>
    <w:rsid w:val="00784227"/>
    <w:rsid w:val="00790346"/>
    <w:rsid w:val="00790FEE"/>
    <w:rsid w:val="00793F08"/>
    <w:rsid w:val="00796D22"/>
    <w:rsid w:val="007A778A"/>
    <w:rsid w:val="007B000F"/>
    <w:rsid w:val="007B1D89"/>
    <w:rsid w:val="007B6A4F"/>
    <w:rsid w:val="007C4F08"/>
    <w:rsid w:val="007C5F64"/>
    <w:rsid w:val="007C6707"/>
    <w:rsid w:val="007C74A7"/>
    <w:rsid w:val="007C7F82"/>
    <w:rsid w:val="007D0722"/>
    <w:rsid w:val="007D337C"/>
    <w:rsid w:val="007D40AA"/>
    <w:rsid w:val="007E057C"/>
    <w:rsid w:val="007F2295"/>
    <w:rsid w:val="007F3F0E"/>
    <w:rsid w:val="007F4E0F"/>
    <w:rsid w:val="0080288F"/>
    <w:rsid w:val="00812738"/>
    <w:rsid w:val="00815494"/>
    <w:rsid w:val="008165AB"/>
    <w:rsid w:val="00824425"/>
    <w:rsid w:val="0083741A"/>
    <w:rsid w:val="00842FAA"/>
    <w:rsid w:val="00843BAC"/>
    <w:rsid w:val="00844875"/>
    <w:rsid w:val="0084753D"/>
    <w:rsid w:val="008610D4"/>
    <w:rsid w:val="00867A4A"/>
    <w:rsid w:val="00872717"/>
    <w:rsid w:val="008755B0"/>
    <w:rsid w:val="00877091"/>
    <w:rsid w:val="0088008F"/>
    <w:rsid w:val="00891571"/>
    <w:rsid w:val="00895ECE"/>
    <w:rsid w:val="008A1649"/>
    <w:rsid w:val="008A2A3D"/>
    <w:rsid w:val="008A30B0"/>
    <w:rsid w:val="008A30CB"/>
    <w:rsid w:val="008A5AC9"/>
    <w:rsid w:val="008B3411"/>
    <w:rsid w:val="008B5C82"/>
    <w:rsid w:val="008C04E8"/>
    <w:rsid w:val="008C23BF"/>
    <w:rsid w:val="008C4350"/>
    <w:rsid w:val="008C62E2"/>
    <w:rsid w:val="008D1CFF"/>
    <w:rsid w:val="008D6494"/>
    <w:rsid w:val="008D73B6"/>
    <w:rsid w:val="008E4E61"/>
    <w:rsid w:val="008E51A3"/>
    <w:rsid w:val="008E5966"/>
    <w:rsid w:val="008F0CC3"/>
    <w:rsid w:val="0090001C"/>
    <w:rsid w:val="009040DA"/>
    <w:rsid w:val="0091096C"/>
    <w:rsid w:val="00911A4F"/>
    <w:rsid w:val="009218B2"/>
    <w:rsid w:val="00924FAF"/>
    <w:rsid w:val="00927D8B"/>
    <w:rsid w:val="00927EA9"/>
    <w:rsid w:val="009372E0"/>
    <w:rsid w:val="009411B9"/>
    <w:rsid w:val="0094555F"/>
    <w:rsid w:val="00945861"/>
    <w:rsid w:val="00950955"/>
    <w:rsid w:val="00961DAD"/>
    <w:rsid w:val="00962AEC"/>
    <w:rsid w:val="00962EC3"/>
    <w:rsid w:val="0096685D"/>
    <w:rsid w:val="00976173"/>
    <w:rsid w:val="0099518F"/>
    <w:rsid w:val="009A15BC"/>
    <w:rsid w:val="009A2056"/>
    <w:rsid w:val="009A657C"/>
    <w:rsid w:val="009A77FB"/>
    <w:rsid w:val="009A7DC5"/>
    <w:rsid w:val="009C1FAA"/>
    <w:rsid w:val="009C3370"/>
    <w:rsid w:val="009D152B"/>
    <w:rsid w:val="009D394F"/>
    <w:rsid w:val="009D3EFA"/>
    <w:rsid w:val="009D6A2C"/>
    <w:rsid w:val="009D7D56"/>
    <w:rsid w:val="009E05CF"/>
    <w:rsid w:val="009E2363"/>
    <w:rsid w:val="009E3465"/>
    <w:rsid w:val="009E764C"/>
    <w:rsid w:val="009E798E"/>
    <w:rsid w:val="009F1723"/>
    <w:rsid w:val="009F24E4"/>
    <w:rsid w:val="009F39AF"/>
    <w:rsid w:val="009F3D54"/>
    <w:rsid w:val="009F52E4"/>
    <w:rsid w:val="00A04E68"/>
    <w:rsid w:val="00A05029"/>
    <w:rsid w:val="00A06EC5"/>
    <w:rsid w:val="00A14B69"/>
    <w:rsid w:val="00A16391"/>
    <w:rsid w:val="00A24F2A"/>
    <w:rsid w:val="00A27383"/>
    <w:rsid w:val="00A30961"/>
    <w:rsid w:val="00A31FA5"/>
    <w:rsid w:val="00A33044"/>
    <w:rsid w:val="00A34827"/>
    <w:rsid w:val="00A41DD0"/>
    <w:rsid w:val="00A41F15"/>
    <w:rsid w:val="00A422E0"/>
    <w:rsid w:val="00A502EC"/>
    <w:rsid w:val="00A52E95"/>
    <w:rsid w:val="00A54401"/>
    <w:rsid w:val="00A54D39"/>
    <w:rsid w:val="00A5594F"/>
    <w:rsid w:val="00A6178D"/>
    <w:rsid w:val="00A726D8"/>
    <w:rsid w:val="00A809BF"/>
    <w:rsid w:val="00A90602"/>
    <w:rsid w:val="00A92607"/>
    <w:rsid w:val="00A933E7"/>
    <w:rsid w:val="00A955BD"/>
    <w:rsid w:val="00AA0FFC"/>
    <w:rsid w:val="00AA1661"/>
    <w:rsid w:val="00AA2F96"/>
    <w:rsid w:val="00AB0591"/>
    <w:rsid w:val="00AB0675"/>
    <w:rsid w:val="00AB112B"/>
    <w:rsid w:val="00AB1FFB"/>
    <w:rsid w:val="00AB33EF"/>
    <w:rsid w:val="00AB75C2"/>
    <w:rsid w:val="00AB774A"/>
    <w:rsid w:val="00AB7BC8"/>
    <w:rsid w:val="00AC2955"/>
    <w:rsid w:val="00AD61CF"/>
    <w:rsid w:val="00AD77F8"/>
    <w:rsid w:val="00AE22D3"/>
    <w:rsid w:val="00AE5FD3"/>
    <w:rsid w:val="00AF0923"/>
    <w:rsid w:val="00AF56E6"/>
    <w:rsid w:val="00AF6698"/>
    <w:rsid w:val="00B04A65"/>
    <w:rsid w:val="00B05AEF"/>
    <w:rsid w:val="00B063ED"/>
    <w:rsid w:val="00B12625"/>
    <w:rsid w:val="00B12DDE"/>
    <w:rsid w:val="00B144C1"/>
    <w:rsid w:val="00B16C29"/>
    <w:rsid w:val="00B25EB8"/>
    <w:rsid w:val="00B27FDC"/>
    <w:rsid w:val="00B331E9"/>
    <w:rsid w:val="00B33569"/>
    <w:rsid w:val="00B35DEC"/>
    <w:rsid w:val="00B42A32"/>
    <w:rsid w:val="00B5016E"/>
    <w:rsid w:val="00B53A3A"/>
    <w:rsid w:val="00B55145"/>
    <w:rsid w:val="00B65A7E"/>
    <w:rsid w:val="00B74A4F"/>
    <w:rsid w:val="00B82BD7"/>
    <w:rsid w:val="00B82D72"/>
    <w:rsid w:val="00B86E55"/>
    <w:rsid w:val="00B87115"/>
    <w:rsid w:val="00B92C38"/>
    <w:rsid w:val="00B931FE"/>
    <w:rsid w:val="00B93555"/>
    <w:rsid w:val="00B95777"/>
    <w:rsid w:val="00BA12B9"/>
    <w:rsid w:val="00BA130E"/>
    <w:rsid w:val="00BA5330"/>
    <w:rsid w:val="00BB5588"/>
    <w:rsid w:val="00BB5DD9"/>
    <w:rsid w:val="00BC13CD"/>
    <w:rsid w:val="00BC2E4C"/>
    <w:rsid w:val="00BC45DD"/>
    <w:rsid w:val="00BC636B"/>
    <w:rsid w:val="00BC7530"/>
    <w:rsid w:val="00BD0214"/>
    <w:rsid w:val="00BE1E83"/>
    <w:rsid w:val="00BF305A"/>
    <w:rsid w:val="00BF6C53"/>
    <w:rsid w:val="00BF7D2C"/>
    <w:rsid w:val="00C00D30"/>
    <w:rsid w:val="00C013EB"/>
    <w:rsid w:val="00C03D5F"/>
    <w:rsid w:val="00C048DA"/>
    <w:rsid w:val="00C06CBD"/>
    <w:rsid w:val="00C12C3B"/>
    <w:rsid w:val="00C1796D"/>
    <w:rsid w:val="00C2270C"/>
    <w:rsid w:val="00C25BC7"/>
    <w:rsid w:val="00C273C0"/>
    <w:rsid w:val="00C30258"/>
    <w:rsid w:val="00C321BE"/>
    <w:rsid w:val="00C333BD"/>
    <w:rsid w:val="00C37C05"/>
    <w:rsid w:val="00C40370"/>
    <w:rsid w:val="00C422E9"/>
    <w:rsid w:val="00C422FB"/>
    <w:rsid w:val="00C51876"/>
    <w:rsid w:val="00C52ABC"/>
    <w:rsid w:val="00C5596D"/>
    <w:rsid w:val="00C67BFA"/>
    <w:rsid w:val="00C71016"/>
    <w:rsid w:val="00C81077"/>
    <w:rsid w:val="00C845CF"/>
    <w:rsid w:val="00C876D6"/>
    <w:rsid w:val="00C915DA"/>
    <w:rsid w:val="00C9275D"/>
    <w:rsid w:val="00C95A3F"/>
    <w:rsid w:val="00CB3948"/>
    <w:rsid w:val="00CC4582"/>
    <w:rsid w:val="00CC49F2"/>
    <w:rsid w:val="00CC5490"/>
    <w:rsid w:val="00CC7D95"/>
    <w:rsid w:val="00CD1E1D"/>
    <w:rsid w:val="00CE0806"/>
    <w:rsid w:val="00CE25DD"/>
    <w:rsid w:val="00CE3CE4"/>
    <w:rsid w:val="00CE459D"/>
    <w:rsid w:val="00CE4CBE"/>
    <w:rsid w:val="00CF0288"/>
    <w:rsid w:val="00CF2D3B"/>
    <w:rsid w:val="00CF597E"/>
    <w:rsid w:val="00CF7A24"/>
    <w:rsid w:val="00D05849"/>
    <w:rsid w:val="00D077D8"/>
    <w:rsid w:val="00D07EFD"/>
    <w:rsid w:val="00D12C20"/>
    <w:rsid w:val="00D148C2"/>
    <w:rsid w:val="00D247B5"/>
    <w:rsid w:val="00D35DCE"/>
    <w:rsid w:val="00D36576"/>
    <w:rsid w:val="00D37983"/>
    <w:rsid w:val="00D46211"/>
    <w:rsid w:val="00D46B44"/>
    <w:rsid w:val="00D476B9"/>
    <w:rsid w:val="00D5011E"/>
    <w:rsid w:val="00D60D6A"/>
    <w:rsid w:val="00D6620F"/>
    <w:rsid w:val="00D758B4"/>
    <w:rsid w:val="00D77D2A"/>
    <w:rsid w:val="00D807B3"/>
    <w:rsid w:val="00D85383"/>
    <w:rsid w:val="00D86837"/>
    <w:rsid w:val="00D94785"/>
    <w:rsid w:val="00DA2306"/>
    <w:rsid w:val="00DA389F"/>
    <w:rsid w:val="00DA3D4D"/>
    <w:rsid w:val="00DC1ABF"/>
    <w:rsid w:val="00DD103C"/>
    <w:rsid w:val="00DD3F08"/>
    <w:rsid w:val="00DD5815"/>
    <w:rsid w:val="00DD6C5D"/>
    <w:rsid w:val="00DE1951"/>
    <w:rsid w:val="00DE38C9"/>
    <w:rsid w:val="00DE40FA"/>
    <w:rsid w:val="00DF275F"/>
    <w:rsid w:val="00E16D99"/>
    <w:rsid w:val="00E17268"/>
    <w:rsid w:val="00E2061E"/>
    <w:rsid w:val="00E22599"/>
    <w:rsid w:val="00E24F90"/>
    <w:rsid w:val="00E27B60"/>
    <w:rsid w:val="00E44A9D"/>
    <w:rsid w:val="00E45A26"/>
    <w:rsid w:val="00E50BDB"/>
    <w:rsid w:val="00E519EE"/>
    <w:rsid w:val="00E56062"/>
    <w:rsid w:val="00E60C2D"/>
    <w:rsid w:val="00E64733"/>
    <w:rsid w:val="00E716F1"/>
    <w:rsid w:val="00E71F27"/>
    <w:rsid w:val="00E736B4"/>
    <w:rsid w:val="00E73CAD"/>
    <w:rsid w:val="00E7532E"/>
    <w:rsid w:val="00E90E1B"/>
    <w:rsid w:val="00EA0A43"/>
    <w:rsid w:val="00EA259F"/>
    <w:rsid w:val="00EB3362"/>
    <w:rsid w:val="00EC2D2E"/>
    <w:rsid w:val="00EC3EE4"/>
    <w:rsid w:val="00ED1D4B"/>
    <w:rsid w:val="00ED6E49"/>
    <w:rsid w:val="00EE42E3"/>
    <w:rsid w:val="00EF54C0"/>
    <w:rsid w:val="00EF68B5"/>
    <w:rsid w:val="00EF7E9A"/>
    <w:rsid w:val="00F02F36"/>
    <w:rsid w:val="00F04072"/>
    <w:rsid w:val="00F05612"/>
    <w:rsid w:val="00F1100E"/>
    <w:rsid w:val="00F11747"/>
    <w:rsid w:val="00F13509"/>
    <w:rsid w:val="00F13FB0"/>
    <w:rsid w:val="00F16628"/>
    <w:rsid w:val="00F22D9A"/>
    <w:rsid w:val="00F25B19"/>
    <w:rsid w:val="00F26B40"/>
    <w:rsid w:val="00F3020B"/>
    <w:rsid w:val="00F32D31"/>
    <w:rsid w:val="00F335E1"/>
    <w:rsid w:val="00F366D9"/>
    <w:rsid w:val="00F51415"/>
    <w:rsid w:val="00F53CDB"/>
    <w:rsid w:val="00F5518B"/>
    <w:rsid w:val="00F5589D"/>
    <w:rsid w:val="00F61BF8"/>
    <w:rsid w:val="00F659CB"/>
    <w:rsid w:val="00F666AF"/>
    <w:rsid w:val="00F720A0"/>
    <w:rsid w:val="00F7330B"/>
    <w:rsid w:val="00F74904"/>
    <w:rsid w:val="00F7590E"/>
    <w:rsid w:val="00F811EB"/>
    <w:rsid w:val="00F824CE"/>
    <w:rsid w:val="00F86A15"/>
    <w:rsid w:val="00F91D85"/>
    <w:rsid w:val="00FA0497"/>
    <w:rsid w:val="00FA09BB"/>
    <w:rsid w:val="00FA42E4"/>
    <w:rsid w:val="00FD4D29"/>
    <w:rsid w:val="00FE22A9"/>
    <w:rsid w:val="00FE2EBF"/>
    <w:rsid w:val="00FE6D69"/>
    <w:rsid w:val="00FE7D2F"/>
    <w:rsid w:val="00FF5493"/>
    <w:rsid w:val="00FF5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FDA060"/>
  <w15:docId w15:val="{8FC4F1C2-A224-4EFF-8CB3-D6C34ECF9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itre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itre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itre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itre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itre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itre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ous-titr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En-tte">
    <w:name w:val="header"/>
    <w:basedOn w:val="Normal"/>
    <w:link w:val="En-tteCar"/>
    <w:uiPriority w:val="99"/>
    <w:unhideWhenUsed/>
    <w:rsid w:val="00DA3D4D"/>
    <w:pPr>
      <w:tabs>
        <w:tab w:val="center" w:pos="4680"/>
        <w:tab w:val="right" w:pos="9360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A3D4D"/>
  </w:style>
  <w:style w:type="paragraph" w:styleId="Pieddepage">
    <w:name w:val="footer"/>
    <w:basedOn w:val="Normal"/>
    <w:link w:val="PieddepageCar"/>
    <w:uiPriority w:val="99"/>
    <w:unhideWhenUsed/>
    <w:rsid w:val="00DA3D4D"/>
    <w:pPr>
      <w:tabs>
        <w:tab w:val="center" w:pos="4680"/>
        <w:tab w:val="right" w:pos="9360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A3D4D"/>
  </w:style>
  <w:style w:type="character" w:styleId="Marquedecommentaire">
    <w:name w:val="annotation reference"/>
    <w:basedOn w:val="Policepardfaut"/>
    <w:uiPriority w:val="99"/>
    <w:semiHidden/>
    <w:unhideWhenUsed/>
    <w:rsid w:val="00FA09B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FA09BB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FA09BB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A09B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A09BB"/>
    <w:rPr>
      <w:b/>
      <w:bCs/>
      <w:sz w:val="20"/>
      <w:szCs w:val="20"/>
    </w:rPr>
  </w:style>
  <w:style w:type="character" w:customStyle="1" w:styleId="apple-converted-space">
    <w:name w:val="apple-converted-space"/>
    <w:basedOn w:val="Policepardfaut"/>
    <w:rsid w:val="00E90E1B"/>
  </w:style>
  <w:style w:type="character" w:customStyle="1" w:styleId="normaltextrun">
    <w:name w:val="normaltextrun"/>
    <w:basedOn w:val="Policepardfaut"/>
    <w:rsid w:val="0084753D"/>
  </w:style>
  <w:style w:type="character" w:customStyle="1" w:styleId="eop">
    <w:name w:val="eop"/>
    <w:basedOn w:val="Policepardfaut"/>
    <w:rsid w:val="0084753D"/>
  </w:style>
  <w:style w:type="paragraph" w:customStyle="1" w:styleId="paragraph">
    <w:name w:val="paragraph"/>
    <w:basedOn w:val="Normal"/>
    <w:rsid w:val="008475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Rvision">
    <w:name w:val="Revision"/>
    <w:hidden/>
    <w:uiPriority w:val="99"/>
    <w:semiHidden/>
    <w:rsid w:val="00927EA9"/>
    <w:pPr>
      <w:spacing w:line="240" w:lineRule="auto"/>
    </w:pPr>
  </w:style>
  <w:style w:type="paragraph" w:styleId="NormalWeb">
    <w:name w:val="Normal (Web)"/>
    <w:basedOn w:val="Normal"/>
    <w:uiPriority w:val="99"/>
    <w:semiHidden/>
    <w:unhideWhenUsed/>
    <w:rsid w:val="002820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lev">
    <w:name w:val="Strong"/>
    <w:basedOn w:val="Policepardfaut"/>
    <w:uiPriority w:val="22"/>
    <w:qFormat/>
    <w:rsid w:val="002820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7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f173d87-c670-49d0-92c9-99a434059a44">
      <UserInfo>
        <DisplayName>Darrin Farrant</DisplayName>
        <AccountId>15</AccountId>
        <AccountType/>
      </UserInfo>
    </SharedWithUsers>
    <Language xmlns="044efec3-3ddf-4567-b1ed-f17b05c0375b">
      <Value>English</Value>
    </Language>
    <TaxCatchAll xmlns="985ec44e-1bab-4c0b-9df0-6ba128686fc9" xsi:nil="true"/>
    <lcf76f155ced4ddcb4097134ff3c332f xmlns="044efec3-3ddf-4567-b1ed-f17b05c0375b">
      <Terms xmlns="http://schemas.microsoft.com/office/infopath/2007/PartnerControls"/>
    </lcf76f155ced4ddcb4097134ff3c332f>
    <Ratio xmlns="044efec3-3ddf-4567-b1ed-f17b05c0375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845F4D466D27409359E1C40DE9BA00" ma:contentTypeVersion="23" ma:contentTypeDescription="Create a new document." ma:contentTypeScope="" ma:versionID="99e9ed86393147c9e72df373c3b59fe7">
  <xsd:schema xmlns:xsd="http://www.w3.org/2001/XMLSchema" xmlns:xs="http://www.w3.org/2001/XMLSchema" xmlns:p="http://schemas.microsoft.com/office/2006/metadata/properties" xmlns:ns2="044efec3-3ddf-4567-b1ed-f17b05c0375b" xmlns:ns3="6f173d87-c670-49d0-92c9-99a434059a44" xmlns:ns4="985ec44e-1bab-4c0b-9df0-6ba128686fc9" targetNamespace="http://schemas.microsoft.com/office/2006/metadata/properties" ma:root="true" ma:fieldsID="20eb3b02d309620492ce96fba45576ce" ns2:_="" ns3:_="" ns4:_="">
    <xsd:import namespace="044efec3-3ddf-4567-b1ed-f17b05c0375b"/>
    <xsd:import namespace="6f173d87-c670-49d0-92c9-99a434059a44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4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Ratio" minOccurs="0"/>
                <xsd:element ref="ns2:Langu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4efec3-3ddf-4567-b1ed-f17b05c037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Ratio" ma:index="26" nillable="true" ma:displayName="Video Ratio" ma:description="Available ratio" ma:internalName="Ratio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16:9"/>
                    <xsd:enumeration value="9:16"/>
                    <xsd:enumeration value="1:1"/>
                  </xsd:restriction>
                </xsd:simpleType>
              </xsd:element>
            </xsd:sequence>
          </xsd:extension>
        </xsd:complexContent>
      </xsd:complexType>
    </xsd:element>
    <xsd:element name="Language" ma:index="27" nillable="true" ma:displayName="Language" ma:default="English" ma:description="Available language" ma:internalName="Languag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nglish"/>
                    <xsd:enumeration value="French"/>
                    <xsd:enumeration value="Spanish"/>
                    <xsd:enumeration value="Arabic"/>
                    <xsd:enumeration value="Chinese"/>
                    <xsd:enumeration value="Russian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173d87-c670-49d0-92c9-99a434059a4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5b1d792-2786-4cb9-813f-0e23e0953dbf}" ma:internalName="TaxCatchAll" ma:showField="CatchAllData" ma:web="6f173d87-c670-49d0-92c9-99a434059a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ADAD70-9C66-4BC2-B1C0-B67ACB1E0AE7}">
  <ds:schemaRefs>
    <ds:schemaRef ds:uri="http://schemas.microsoft.com/office/2006/metadata/properties"/>
    <ds:schemaRef ds:uri="http://schemas.microsoft.com/office/infopath/2007/PartnerControls"/>
    <ds:schemaRef ds:uri="6f173d87-c670-49d0-92c9-99a434059a44"/>
    <ds:schemaRef ds:uri="044efec3-3ddf-4567-b1ed-f17b05c0375b"/>
    <ds:schemaRef ds:uri="985ec44e-1bab-4c0b-9df0-6ba128686fc9"/>
  </ds:schemaRefs>
</ds:datastoreItem>
</file>

<file path=customXml/itemProps2.xml><?xml version="1.0" encoding="utf-8"?>
<ds:datastoreItem xmlns:ds="http://schemas.openxmlformats.org/officeDocument/2006/customXml" ds:itemID="{043E20DD-2723-4817-BA11-DE9F218BC4F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0FF7FB-77DB-4657-A39A-9E9EF76E52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4efec3-3ddf-4567-b1ed-f17b05c0375b"/>
    <ds:schemaRef ds:uri="6f173d87-c670-49d0-92c9-99a434059a44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51752E-9AF7-4BD3-B27B-17FCC14612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0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os Islam</dc:creator>
  <cp:lastModifiedBy>Aminta Hassimi</cp:lastModifiedBy>
  <cp:revision>2</cp:revision>
  <dcterms:created xsi:type="dcterms:W3CDTF">2024-10-14T10:28:00Z</dcterms:created>
  <dcterms:modified xsi:type="dcterms:W3CDTF">2024-10-14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845F4D466D27409359E1C40DE9BA00</vt:lpwstr>
  </property>
  <property fmtid="{D5CDD505-2E9C-101B-9397-08002B2CF9AE}" pid="3" name="TranslatedWith">
    <vt:lpwstr>Mercury</vt:lpwstr>
  </property>
  <property fmtid="{D5CDD505-2E9C-101B-9397-08002B2CF9AE}" pid="4" name="GeneratedBy">
    <vt:lpwstr>mathilde.remy</vt:lpwstr>
  </property>
  <property fmtid="{D5CDD505-2E9C-101B-9397-08002B2CF9AE}" pid="5" name="GeneratedDate">
    <vt:lpwstr>10/08/2024 15:45:26</vt:lpwstr>
  </property>
  <property fmtid="{D5CDD505-2E9C-101B-9397-08002B2CF9AE}" pid="6" name="OriginalDocID">
    <vt:lpwstr>f82808d5-f220-49ed-9df9-7a776c5d4fd0</vt:lpwstr>
  </property>
</Properties>
</file>